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194419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194419f-b778-11ec-a54f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Q0DQQyysoD335INHMBJmjSRTJGT/vX3BcIGc1fztVB/9a+qGjONKuzmUd/r1381Tayp5odQBXzEq26iEbHamwQeGgDhUnhsrThG+BFKhbLgTvRPkn5WQF8tsWw10B669o91ouTO1fjOD+5cgX7GWY9acsSEpb7Xa+9BNGXrOz/P26h0DjGu/GBAsoO2YnrkRyA5D59OXvvHEt/9C/iFAO0k4ONMuOJZA9Lb4s/6vmRA2yt97p8gNRhj1LrrwUohkTUeSobAfJCdXgSdQD7LJJqQkdII1Gsnq4vwZyDvpYhDv5DJZ72c0pU4PzTEbQMG8k9H5QbMOLUS56+r3ZGL4Nl/7dtR5H7QwvIxN4n+7eFbe1VI3A+waaWRC5y/f3zffQJYzmqmUDAR9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ndon ontario is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194419f-b778-11ec-a54f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194419f-b778-11ec-a54f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194419f-b778-11ec-a54f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194419f</dc:title>
  <dc:creator/>
  <cp:keywords/>
  <dcterms:created xsi:type="dcterms:W3CDTF">2026-05-01T19:07:17Z</dcterms:created>
  <dcterms:modified xsi:type="dcterms:W3CDTF">2026-05-01T19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